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1072" behindDoc="0" locked="0" layoutInCell="1" allowOverlap="1" wp14:anchorId="3E8BDEBC" wp14:editId="2BB01F85">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63571" y="3144353"/>
                                <a:ext cx="3706206" cy="1211450"/>
                                <a:chOff x="1550598" y="3144263"/>
                                <a:chExt cx="5444923" cy="1779780"/>
                              </a:xfrm>
                            </wpg:grpSpPr>
                            <wps:wsp>
                              <wps:cNvPr id="27" name="TextBox 9"/>
                              <wps:cNvSpPr txBox="1"/>
                              <wps:spPr>
                                <a:xfrm>
                                  <a:off x="1591223" y="3144263"/>
                                  <a:ext cx="5404298" cy="772441"/>
                                </a:xfrm>
                                <a:prstGeom prst="rect">
                                  <a:avLst/>
                                </a:prstGeom>
                              </wps:spPr>
                              <wps:txbx>
                                <w:txbxContent>
                                  <w:p w14:paraId="24B38A46" w14:textId="6338544A" w:rsidR="00974D63" w:rsidRDefault="00054981" w:rsidP="00725F90">
                                    <w:pPr>
                                      <w:spacing w:line="668" w:lineRule="exact"/>
                                      <w:jc w:val="center"/>
                                      <w:rPr>
                                        <w:rFonts w:ascii="Raleway Bold" w:hAnsi="Raleway Bold" w:hint="eastAsia"/>
                                        <w:color w:val="444440"/>
                                        <w:spacing w:val="58"/>
                                        <w:kern w:val="24"/>
                                        <w:sz w:val="58"/>
                                        <w:szCs w:val="58"/>
                                      </w:rPr>
                                    </w:pPr>
                                    <w:r w:rsidRPr="00054981">
                                      <w:rPr>
                                        <w:rFonts w:ascii="Raleway Bold" w:hAnsi="Raleway Bold"/>
                                        <w:color w:val="444440"/>
                                        <w:spacing w:val="58"/>
                                        <w:kern w:val="24"/>
                                        <w:sz w:val="58"/>
                                        <w:szCs w:val="58"/>
                                      </w:rPr>
                                      <w:t>JOEL</w:t>
                                    </w:r>
                                  </w:p>
                                </w:txbxContent>
                              </wps:txbx>
                              <wps:bodyPr wrap="square" lIns="0" tIns="0" rIns="0" bIns="0" rtlCol="0" anchor="t">
                                <a:noAutofit/>
                              </wps:bodyPr>
                            </wps:wsp>
                            <wps:wsp>
                              <wps:cNvPr id="28" name="TextBox 10"/>
                              <wps:cNvSpPr txBox="1"/>
                              <wps:spPr>
                                <a:xfrm>
                                  <a:off x="1550598" y="4114931"/>
                                  <a:ext cx="5404298" cy="809112"/>
                                </a:xfrm>
                                <a:prstGeom prst="rect">
                                  <a:avLst/>
                                </a:prstGeom>
                              </wps:spPr>
                              <wps:txbx>
                                <w:txbxContent>
                                  <w:p w14:paraId="16CC633E" w14:textId="2C1CA787" w:rsidR="00974D63" w:rsidRPr="00D60C5A" w:rsidRDefault="00501D30" w:rsidP="00D60C5A">
                                    <w:pPr>
                                      <w:jc w:val="center"/>
                                      <w:rPr>
                                        <w:i/>
                                        <w:iCs/>
                                        <w:sz w:val="32"/>
                                        <w:szCs w:val="32"/>
                                      </w:rPr>
                                    </w:pPr>
                                    <w:r w:rsidRPr="00501D30">
                                      <w:rPr>
                                        <w:i/>
                                        <w:iCs/>
                                        <w:sz w:val="32"/>
                                        <w:szCs w:val="32"/>
                                      </w:rPr>
                                      <w:t>God's locust army</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7D539F1C" w:rsidR="00974D63" w:rsidRPr="00EA4928" w:rsidRDefault="00BF0239" w:rsidP="00725F90">
                                    <w:pPr>
                                      <w:spacing w:line="254" w:lineRule="exact"/>
                                      <w:jc w:val="center"/>
                                      <w:rPr>
                                        <w:color w:val="444440"/>
                                        <w:spacing w:val="81"/>
                                        <w:kern w:val="24"/>
                                        <w:sz w:val="20"/>
                                        <w:szCs w:val="20"/>
                                      </w:rPr>
                                    </w:pPr>
                                    <w:r w:rsidRPr="00BF0239">
                                      <w:rPr>
                                        <w:szCs w:val="24"/>
                                      </w:rPr>
                                      <w:t>6th century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24DFBE30" w14:textId="77777777" w:rsidR="003F0F0B" w:rsidRDefault="003F0F0B" w:rsidP="00E5221E">
                                    <w:pPr>
                                      <w:jc w:val="center"/>
                                      <w:rPr>
                                        <w:i/>
                                        <w:iCs/>
                                      </w:rPr>
                                    </w:pPr>
                                    <w:r w:rsidRPr="003F0F0B">
                                      <w:rPr>
                                        <w:i/>
                                        <w:iCs/>
                                      </w:rPr>
                                      <w:t>"The Lord thunders at the head of his army; his forces are beyond number, and mighty is the army that obeys his command. The day of the Lord is great; it is dreadful. Who can endure it? Rend Your Heart 'Even now,' declares the Lord, 'return to me with all your heart, with fasting and weeping and mourning.'"</w:t>
                                    </w:r>
                                  </w:p>
                                  <w:p w14:paraId="6DD601FF" w14:textId="50ECBB71" w:rsidR="00E5221E" w:rsidRDefault="00D14F04" w:rsidP="00E5221E">
                                    <w:pPr>
                                      <w:jc w:val="center"/>
                                    </w:pPr>
                                    <w:r w:rsidRPr="00D14F04">
                                      <w:t>2:11-12</w:t>
                                    </w:r>
                                  </w:p>
                                  <w:p w14:paraId="22F96100" w14:textId="77777777" w:rsidR="00A27B94" w:rsidRPr="00E5221E" w:rsidRDefault="00A27B94"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36E7A7B0"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E927F2">
                                      <w:rPr>
                                        <w:rFonts w:ascii="Times New Roman" w:hAnsi="Times New Roman" w:cs="Times New Roman"/>
                                        <w:noProof/>
                                        <w:color w:val="808080" w:themeColor="background1" w:themeShade="80"/>
                                        <w:sz w:val="24"/>
                                        <w:szCs w:val="24"/>
                                      </w:rPr>
                                      <w:t>March 10,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51072;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635;top:31443;width:37062;height:12115" coordorigin="15505,31442" coordsize="54449,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6338544A" w:rsidR="00974D63" w:rsidRDefault="00054981" w:rsidP="00725F90">
                              <w:pPr>
                                <w:spacing w:line="668" w:lineRule="exact"/>
                                <w:jc w:val="center"/>
                                <w:rPr>
                                  <w:rFonts w:ascii="Raleway Bold" w:hAnsi="Raleway Bold" w:hint="eastAsia"/>
                                  <w:color w:val="444440"/>
                                  <w:spacing w:val="58"/>
                                  <w:kern w:val="24"/>
                                  <w:sz w:val="58"/>
                                  <w:szCs w:val="58"/>
                                </w:rPr>
                              </w:pPr>
                              <w:r w:rsidRPr="00054981">
                                <w:rPr>
                                  <w:rFonts w:ascii="Raleway Bold" w:hAnsi="Raleway Bold"/>
                                  <w:color w:val="444440"/>
                                  <w:spacing w:val="58"/>
                                  <w:kern w:val="24"/>
                                  <w:sz w:val="58"/>
                                  <w:szCs w:val="58"/>
                                </w:rPr>
                                <w:t>JOEL</w:t>
                              </w:r>
                            </w:p>
                          </w:txbxContent>
                        </v:textbox>
                      </v:shape>
                      <v:shape id="TextBox 10" o:spid="_x0000_s1035" type="#_x0000_t202" style="position:absolute;left:15505;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2C1CA787" w:rsidR="00974D63" w:rsidRPr="00D60C5A" w:rsidRDefault="00501D30" w:rsidP="00D60C5A">
                              <w:pPr>
                                <w:jc w:val="center"/>
                                <w:rPr>
                                  <w:i/>
                                  <w:iCs/>
                                  <w:sz w:val="32"/>
                                  <w:szCs w:val="32"/>
                                </w:rPr>
                              </w:pPr>
                              <w:r w:rsidRPr="00501D30">
                                <w:rPr>
                                  <w:i/>
                                  <w:iCs/>
                                  <w:sz w:val="32"/>
                                  <w:szCs w:val="32"/>
                                </w:rPr>
                                <w:t>God's locust army</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7D539F1C" w:rsidR="00974D63" w:rsidRPr="00EA4928" w:rsidRDefault="00BF0239" w:rsidP="00725F90">
                              <w:pPr>
                                <w:spacing w:line="254" w:lineRule="exact"/>
                                <w:jc w:val="center"/>
                                <w:rPr>
                                  <w:color w:val="444440"/>
                                  <w:spacing w:val="81"/>
                                  <w:kern w:val="24"/>
                                  <w:sz w:val="20"/>
                                  <w:szCs w:val="20"/>
                                </w:rPr>
                              </w:pPr>
                              <w:r w:rsidRPr="00BF0239">
                                <w:rPr>
                                  <w:szCs w:val="24"/>
                                </w:rPr>
                                <w:t>6th century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4DFBE30" w14:textId="77777777" w:rsidR="003F0F0B" w:rsidRDefault="003F0F0B" w:rsidP="00E5221E">
                              <w:pPr>
                                <w:jc w:val="center"/>
                                <w:rPr>
                                  <w:i/>
                                  <w:iCs/>
                                </w:rPr>
                              </w:pPr>
                              <w:r w:rsidRPr="003F0F0B">
                                <w:rPr>
                                  <w:i/>
                                  <w:iCs/>
                                </w:rPr>
                                <w:t>"The Lord thunders at the head of his army; his forces are beyond number, and mighty is the army that obeys his command. The day of the Lord is great; it is dreadful. Who can endure it? Rend Your Heart 'Even now,' declares the Lord, 'return to me with all your heart, with fasting and weeping and mourning.'"</w:t>
                              </w:r>
                            </w:p>
                            <w:p w14:paraId="6DD601FF" w14:textId="50ECBB71" w:rsidR="00E5221E" w:rsidRDefault="00D14F04" w:rsidP="00E5221E">
                              <w:pPr>
                                <w:jc w:val="center"/>
                              </w:pPr>
                              <w:r w:rsidRPr="00D14F04">
                                <w:t>2:11-12</w:t>
                              </w:r>
                            </w:p>
                            <w:p w14:paraId="22F96100" w14:textId="77777777" w:rsidR="00A27B94" w:rsidRPr="00E5221E" w:rsidRDefault="00A27B94"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36E7A7B0"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E927F2">
                                <w:rPr>
                                  <w:rFonts w:ascii="Times New Roman" w:hAnsi="Times New Roman" w:cs="Times New Roman"/>
                                  <w:noProof/>
                                  <w:color w:val="808080" w:themeColor="background1" w:themeShade="80"/>
                                  <w:sz w:val="24"/>
                                  <w:szCs w:val="24"/>
                                </w:rPr>
                                <w:t>March 10,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71552" behindDoc="0" locked="0" layoutInCell="1" allowOverlap="1" wp14:anchorId="0FA31741" wp14:editId="5D928654">
                <wp:simplePos x="0" y="0"/>
                <wp:positionH relativeFrom="margin">
                  <wp:align>center</wp:align>
                </wp:positionH>
                <wp:positionV relativeFrom="paragraph">
                  <wp:posOffset>791019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2336"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2E3F094" id="AutoShape 16" o:spid="_x0000_s1026" style="position:absolute;z-index:251662336;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630582BB" w14:textId="62855A00" w:rsidR="001F3950" w:rsidRPr="00A37EF9" w:rsidRDefault="001F3950" w:rsidP="001F3950">
          <w:r w:rsidRPr="00A37EF9">
            <w:lastRenderedPageBreak/>
            <w:t>It is difficult to know when Joel lived since he does not mention any king. Therefore, opinions vary</w:t>
          </w:r>
          <w:r w:rsidR="00363D8D">
            <w:t>,</w:t>
          </w:r>
          <w:r w:rsidRPr="00A37EF9">
            <w:t xml:space="preserve"> </w:t>
          </w:r>
          <w:r w:rsidR="00363D8D">
            <w:t>with suggestions ranging</w:t>
          </w:r>
          <w:r w:rsidRPr="00A37EF9">
            <w:t xml:space="preserve"> from the 8</w:t>
          </w:r>
          <w:r w:rsidRPr="00346614">
            <w:rPr>
              <w:vertAlign w:val="superscript"/>
            </w:rPr>
            <w:t>th</w:t>
          </w:r>
          <w:r>
            <w:t xml:space="preserve"> </w:t>
          </w:r>
          <w:r w:rsidRPr="00A37EF9">
            <w:t>century to the 3</w:t>
          </w:r>
          <w:r w:rsidRPr="00346614">
            <w:rPr>
              <w:vertAlign w:val="superscript"/>
            </w:rPr>
            <w:t>rd</w:t>
          </w:r>
          <w:r>
            <w:t xml:space="preserve"> </w:t>
          </w:r>
          <w:r w:rsidRPr="00A37EF9">
            <w:t>century. But there are good arguments for him living between the fall</w:t>
          </w:r>
          <w:r w:rsidR="00363D8D">
            <w:t>s</w:t>
          </w:r>
          <w:r w:rsidRPr="00A37EF9">
            <w:t xml:space="preserve"> of the Northern </w:t>
          </w:r>
          <w:r w:rsidR="00363D8D">
            <w:t xml:space="preserve">and </w:t>
          </w:r>
          <w:r w:rsidR="00363D8D" w:rsidRPr="00A37EF9">
            <w:t xml:space="preserve">Southern </w:t>
          </w:r>
          <w:r w:rsidRPr="00A37EF9">
            <w:t>Kingdom</w:t>
          </w:r>
          <w:r w:rsidR="00363D8D">
            <w:t>s</w:t>
          </w:r>
          <w:r w:rsidRPr="00A37EF9">
            <w:t>, i.e.</w:t>
          </w:r>
          <w:r w:rsidR="00363D8D">
            <w:t>,</w:t>
          </w:r>
          <w:r w:rsidRPr="00A37EF9">
            <w:t xml:space="preserve"> between 722 and 586 BC, so the 6</w:t>
          </w:r>
          <w:r w:rsidRPr="00386BE5">
            <w:rPr>
              <w:vertAlign w:val="superscript"/>
            </w:rPr>
            <w:t>th</w:t>
          </w:r>
          <w:r>
            <w:t xml:space="preserve"> </w:t>
          </w:r>
          <w:r w:rsidRPr="00A37EF9">
            <w:t>century is a good suggestion.</w:t>
          </w:r>
        </w:p>
        <w:p w14:paraId="657530C6" w14:textId="7B08EA8F" w:rsidR="001F3950" w:rsidRPr="00A37EF9" w:rsidRDefault="001F3950" w:rsidP="001F3950">
          <w:r w:rsidRPr="00A37EF9">
            <w:t xml:space="preserve">Another thing that is difficult to know is whether he </w:t>
          </w:r>
          <w:r w:rsidR="00363D8D">
            <w:t>wa</w:t>
          </w:r>
          <w:r w:rsidRPr="00A37EF9">
            <w:t>s talking about locusts</w:t>
          </w:r>
          <w:r w:rsidR="00363D8D">
            <w:t>,</w:t>
          </w:r>
          <w:r w:rsidRPr="00A37EF9">
            <w:t xml:space="preserve"> an invading nation</w:t>
          </w:r>
          <w:r w:rsidR="00363D8D">
            <w:t>,</w:t>
          </w:r>
          <w:r w:rsidRPr="00A37EF9">
            <w:t xml:space="preserve"> or both. Here, too, there are different opinions, but again</w:t>
          </w:r>
          <w:r w:rsidR="00363D8D">
            <w:t>,</w:t>
          </w:r>
          <w:r w:rsidRPr="00A37EF9">
            <w:t xml:space="preserve"> a good suggestion is that chapter 1 is about a locust swarm that has destroyed the crop, </w:t>
          </w:r>
          <w:r w:rsidR="00363D8D">
            <w:t>which</w:t>
          </w:r>
          <w:r w:rsidR="00363D8D" w:rsidRPr="00A37EF9">
            <w:t xml:space="preserve"> </w:t>
          </w:r>
          <w:r w:rsidRPr="00A37EF9">
            <w:t>ha</w:t>
          </w:r>
          <w:r w:rsidR="00363D8D">
            <w:t>d</w:t>
          </w:r>
          <w:r w:rsidRPr="00A37EF9">
            <w:t xml:space="preserve"> already happened in Joel's time, and that Joel knows that this happened because they did not keep the law. It was written in the Law of Moses that this would happen if they broke the law, </w:t>
          </w:r>
          <w:r>
            <w:t>to make</w:t>
          </w:r>
          <w:r w:rsidRPr="00A37EF9">
            <w:t xml:space="preserve"> them </w:t>
          </w:r>
          <w:r>
            <w:t>wake up and return</w:t>
          </w:r>
          <w:r w:rsidRPr="00A37EF9">
            <w:t xml:space="preserve"> to God. This locust invasion is then used in chapter 2 as a warning of something even worse that may come if they do not repent: A real invasion, an attack by </w:t>
          </w:r>
          <w:r w:rsidRPr="001F3950">
            <w:rPr>
              <w:i/>
              <w:iCs/>
            </w:rPr>
            <w:t>"a large and mighty army"</w:t>
          </w:r>
          <w:r>
            <w:t xml:space="preserve"> (v. 2)</w:t>
          </w:r>
          <w:r w:rsidR="00363D8D">
            <w:t>,</w:t>
          </w:r>
          <w:r w:rsidRPr="00A37EF9">
            <w:t xml:space="preserve"> who </w:t>
          </w:r>
          <w:r w:rsidRPr="001F3950">
            <w:rPr>
              <w:i/>
              <w:iCs/>
            </w:rPr>
            <w:t>"never was in ancient times nor ever will be in ages to come.</w:t>
          </w:r>
          <w:r>
            <w:rPr>
              <w:i/>
              <w:iCs/>
            </w:rPr>
            <w:t>"</w:t>
          </w:r>
          <w:r w:rsidRPr="00A37EF9">
            <w:t xml:space="preserve"> Chapter 2 describes th</w:t>
          </w:r>
          <w:r w:rsidR="00363D8D">
            <w:t>e</w:t>
          </w:r>
          <w:r w:rsidRPr="00A37EF9">
            <w:t>s</w:t>
          </w:r>
          <w:r w:rsidR="00363D8D">
            <w:t>e</w:t>
          </w:r>
          <w:r w:rsidRPr="00A37EF9">
            <w:t xml:space="preserve"> people as invincible </w:t>
          </w:r>
          <w:r w:rsidR="00363D8D" w:rsidRPr="00A37EF9">
            <w:t>enem</w:t>
          </w:r>
          <w:r w:rsidR="00363D8D">
            <w:t>ies</w:t>
          </w:r>
          <w:r w:rsidRPr="00A37EF9">
            <w:t>, and it sounds like the Assyrians or the Babylonians.</w:t>
          </w:r>
        </w:p>
        <w:p w14:paraId="5BDD0AE6" w14:textId="201B6510" w:rsidR="001F3950" w:rsidRPr="00A37EF9" w:rsidRDefault="001F3950" w:rsidP="001F3950">
          <w:r w:rsidRPr="00A37EF9">
            <w:t>In the middle of chapter 2, rescue is provided. To escape the judgment</w:t>
          </w:r>
          <w:r>
            <w:t xml:space="preserve"> </w:t>
          </w:r>
          <w:r w:rsidR="00363D8D">
            <w:t xml:space="preserve">of </w:t>
          </w:r>
          <w:r w:rsidRPr="00A37EF9">
            <w:t xml:space="preserve">this terrible invasion, God says that they must </w:t>
          </w:r>
          <w:r>
            <w:t>re</w:t>
          </w:r>
          <w:r w:rsidRPr="00A37EF9">
            <w:t xml:space="preserve">turn </w:t>
          </w:r>
          <w:r>
            <w:t>wholeheartedly to him</w:t>
          </w:r>
          <w:r w:rsidRPr="00A37EF9">
            <w:t>. Then he will reverse the locust calamity</w:t>
          </w:r>
          <w:r>
            <w:t>, give them an abundant harvest</w:t>
          </w:r>
          <w:r w:rsidRPr="00A37EF9">
            <w:t>, and drive away this invading enemy.</w:t>
          </w:r>
        </w:p>
        <w:p w14:paraId="49F7F3C5" w14:textId="4F8A5D34" w:rsidR="001F3950" w:rsidRPr="00A37EF9" w:rsidRDefault="001F3950" w:rsidP="001F3950">
          <w:r w:rsidRPr="00A37EF9">
            <w:t>Then we jump a little forward in time</w:t>
          </w:r>
          <w:r w:rsidR="00363D8D">
            <w:t>,</w:t>
          </w:r>
          <w:r w:rsidRPr="00A37EF9">
            <w:t xml:space="preserve"> and God says that </w:t>
          </w:r>
          <w:r w:rsidRPr="001F3950">
            <w:rPr>
              <w:i/>
              <w:iCs/>
            </w:rPr>
            <w:t>"And afterward, I will pour out my Spirit on all people."</w:t>
          </w:r>
          <w:r w:rsidRPr="00A37EF9">
            <w:t xml:space="preserve"> - not just on the kings, priests</w:t>
          </w:r>
          <w:r>
            <w:t>,</w:t>
          </w:r>
          <w:r w:rsidRPr="00A37EF9">
            <w:t xml:space="preserve"> and prophets as usual in the OT, but on everyone! Then he will also judge all peoples, and the book ends with </w:t>
          </w:r>
          <w:r w:rsidR="00363D8D">
            <w:t>abundant</w:t>
          </w:r>
          <w:r w:rsidRPr="00A37EF9">
            <w:t xml:space="preserve"> crops and water. And </w:t>
          </w:r>
          <w:r w:rsidR="00363D8D">
            <w:t>after that,</w:t>
          </w:r>
          <w:r w:rsidRPr="00A37EF9">
            <w:t xml:space="preserve"> </w:t>
          </w:r>
          <w:r w:rsidRPr="001F3950">
            <w:rPr>
              <w:i/>
              <w:iCs/>
            </w:rPr>
            <w:t>"the Lord will dwell in Zion"</w:t>
          </w:r>
          <w:r>
            <w:t xml:space="preserve"> (3:21, DRA)</w:t>
          </w:r>
          <w:r w:rsidRPr="00A37EF9">
            <w:t>, i.e.</w:t>
          </w:r>
          <w:r w:rsidR="00363D8D">
            <w:t>,</w:t>
          </w:r>
          <w:r w:rsidRPr="00A37EF9">
            <w:t xml:space="preserve"> in the temple.</w:t>
          </w:r>
        </w:p>
        <w:p w14:paraId="484F9AB7" w14:textId="69B93D86" w:rsidR="001F3950" w:rsidRPr="00A37EF9" w:rsidRDefault="001F3950" w:rsidP="001F3950">
          <w:r w:rsidRPr="00A37EF9">
            <w:t>The verses in chapter 3 about God pouring out his Spirit</w:t>
          </w:r>
          <w:r>
            <w:t xml:space="preserve"> </w:t>
          </w:r>
          <w:r w:rsidRPr="00A37EF9">
            <w:t xml:space="preserve">are well-known since </w:t>
          </w:r>
          <w:r>
            <w:t>they</w:t>
          </w:r>
          <w:r w:rsidRPr="00A37EF9">
            <w:t xml:space="preserve"> </w:t>
          </w:r>
          <w:r>
            <w:t>are</w:t>
          </w:r>
          <w:r w:rsidRPr="00A37EF9">
            <w:t xml:space="preserve"> quoted in Acts 2</w:t>
          </w:r>
          <w:r w:rsidR="00363D8D">
            <w:t>,</w:t>
          </w:r>
          <w:r w:rsidRPr="00A37EF9">
            <w:t xml:space="preserve"> and thus w</w:t>
          </w:r>
          <w:r>
            <w:t>ere</w:t>
          </w:r>
          <w:r w:rsidRPr="00A37EF9">
            <w:t xml:space="preserve"> fulfilled on Pentecost. But when Peter quote</w:t>
          </w:r>
          <w:r w:rsidR="00363D8D">
            <w:t>d</w:t>
          </w:r>
          <w:r w:rsidRPr="00A37EF9">
            <w:t xml:space="preserve"> Joel in Acts 2, he also sa</w:t>
          </w:r>
          <w:r w:rsidR="00363D8D">
            <w:t>id</w:t>
          </w:r>
          <w:r w:rsidRPr="00A37EF9">
            <w:t xml:space="preserve"> that the day of the Lord w</w:t>
          </w:r>
          <w:r w:rsidR="00363D8D">
            <w:t>ould</w:t>
          </w:r>
          <w:r w:rsidRPr="00A37EF9">
            <w:t xml:space="preserve"> come immediately after the Spirit is poured out. The reason for this is that the prophets only saw one event when they saw that the Messiah would come</w:t>
          </w:r>
          <w:r w:rsidR="00363D8D">
            <w:t>;</w:t>
          </w:r>
          <w:r w:rsidRPr="00A37EF9">
            <w:t xml:space="preserve"> God did not let them see that Jesus would come twice. So, the fact that the sun will turn to darkness and the moon to blood when the day of the Lord comes does not belong to Jesus' first coming </w:t>
          </w:r>
          <w:r w:rsidR="00363D8D">
            <w:t>or</w:t>
          </w:r>
          <w:r w:rsidRPr="00A37EF9">
            <w:t xml:space="preserve"> the day of Pentecost but is connected with Jesus' return. Therefore, there is a jump from Pentecost in 3:2 to Jesus' return in 3:3. And Paul quotes v. 5 in Rom 10:13 that </w:t>
          </w:r>
          <w:r w:rsidRPr="001F3950">
            <w:rPr>
              <w:i/>
              <w:iCs/>
            </w:rPr>
            <w:t>"everyone who calls on the name of the Lord will be saved"</w:t>
          </w:r>
          <w:r w:rsidRPr="00A37EF9">
            <w:t>, which therefore applies to the time between Pentecost and Jesus' return.</w:t>
          </w:r>
        </w:p>
        <w:p w14:paraId="5B3D02AF" w14:textId="75FB2614" w:rsidR="00626516" w:rsidRDefault="001F3950" w:rsidP="000818D4">
          <w:r w:rsidRPr="00A37EF9">
            <w:lastRenderedPageBreak/>
            <w:t xml:space="preserve">The judgment on the nations in chapter 3 will then </w:t>
          </w:r>
          <w:r>
            <w:t>happen</w:t>
          </w:r>
          <w:r w:rsidRPr="00A37EF9">
            <w:t xml:space="preserve"> when Jesus comes again to judge the whole world</w:t>
          </w:r>
          <w:r>
            <w:t>. T</w:t>
          </w:r>
          <w:r w:rsidRPr="00A37EF9">
            <w:t>he book ends with a lot of water, God's presence, and images of a good life with lots of harvest</w:t>
          </w:r>
          <w:r>
            <w:t>s,</w:t>
          </w:r>
          <w:r w:rsidRPr="00A37EF9">
            <w:t xml:space="preserve"> etc. It is not unusual for the prophets to end with such a picture of lots of water. Ezekiel and Zechariah also do that, and Amos ends up with a large harvest (which, of course, needs a lot of water to grow). Jesus seems to say that he is the fulfillment of all this water that is to come when he says in John 7:37-39 that he has the living water, the Holy Spirit. This is what Joel </w:t>
          </w:r>
          <w:r w:rsidR="000C7145" w:rsidRPr="00A37EF9">
            <w:t xml:space="preserve">exactly </w:t>
          </w:r>
          <w:r w:rsidR="000C7145">
            <w:t>meant</w:t>
          </w:r>
          <w:r w:rsidRPr="00A37EF9">
            <w:t xml:space="preserve"> </w:t>
          </w:r>
          <w:r w:rsidR="000C7145">
            <w:t xml:space="preserve">when he said </w:t>
          </w:r>
          <w:r w:rsidRPr="00A37EF9">
            <w:t xml:space="preserve">that it </w:t>
          </w:r>
          <w:r w:rsidR="000C7145">
            <w:t>w</w:t>
          </w:r>
          <w:r w:rsidRPr="00A37EF9">
            <w:t>ould be poured out on everyone. Thus, the end of Joel becomes a picture of eternity, the Messianic age, when God lives among men again.</w:t>
          </w:r>
        </w:p>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85A15" w14:textId="77777777" w:rsidR="009E336E" w:rsidRDefault="009E336E" w:rsidP="002E6B99">
      <w:pPr>
        <w:spacing w:after="0" w:line="240" w:lineRule="auto"/>
      </w:pPr>
      <w:r>
        <w:separator/>
      </w:r>
    </w:p>
  </w:endnote>
  <w:endnote w:type="continuationSeparator" w:id="0">
    <w:p w14:paraId="41EF989A" w14:textId="77777777" w:rsidR="009E336E" w:rsidRDefault="009E336E"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EE5A89C" w14:textId="063F28A3"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0C7145">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0C7145">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8A83D" w14:textId="77777777" w:rsidR="009E336E" w:rsidRDefault="009E336E" w:rsidP="002E6B99">
      <w:pPr>
        <w:spacing w:after="0" w:line="240" w:lineRule="auto"/>
      </w:pPr>
      <w:r>
        <w:separator/>
      </w:r>
    </w:p>
  </w:footnote>
  <w:footnote w:type="continuationSeparator" w:id="0">
    <w:p w14:paraId="62712805" w14:textId="77777777" w:rsidR="009E336E" w:rsidRDefault="009E336E"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996429">
    <w:abstractNumId w:val="2"/>
  </w:num>
  <w:num w:numId="2" w16cid:durableId="1541895775">
    <w:abstractNumId w:val="1"/>
  </w:num>
  <w:num w:numId="3" w16cid:durableId="804470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rQUAefRW9iwAAAA="/>
  </w:docVars>
  <w:rsids>
    <w:rsidRoot w:val="002E6B99"/>
    <w:rsid w:val="00020565"/>
    <w:rsid w:val="00054981"/>
    <w:rsid w:val="00075677"/>
    <w:rsid w:val="00075B2C"/>
    <w:rsid w:val="000818D4"/>
    <w:rsid w:val="00096F9B"/>
    <w:rsid w:val="000A6DA6"/>
    <w:rsid w:val="000C7145"/>
    <w:rsid w:val="001408FE"/>
    <w:rsid w:val="0018236E"/>
    <w:rsid w:val="001A1A22"/>
    <w:rsid w:val="001A728F"/>
    <w:rsid w:val="001C3FDD"/>
    <w:rsid w:val="001F3950"/>
    <w:rsid w:val="002030EA"/>
    <w:rsid w:val="00210DD1"/>
    <w:rsid w:val="002228FA"/>
    <w:rsid w:val="00254993"/>
    <w:rsid w:val="00262E79"/>
    <w:rsid w:val="002767B2"/>
    <w:rsid w:val="00280829"/>
    <w:rsid w:val="002B0278"/>
    <w:rsid w:val="002B5064"/>
    <w:rsid w:val="002B732B"/>
    <w:rsid w:val="002B75BC"/>
    <w:rsid w:val="002E4192"/>
    <w:rsid w:val="002E6B99"/>
    <w:rsid w:val="00313BEA"/>
    <w:rsid w:val="00326A56"/>
    <w:rsid w:val="00343301"/>
    <w:rsid w:val="00363D8D"/>
    <w:rsid w:val="003F0F0B"/>
    <w:rsid w:val="00404437"/>
    <w:rsid w:val="00463195"/>
    <w:rsid w:val="00473576"/>
    <w:rsid w:val="004A741F"/>
    <w:rsid w:val="004C587C"/>
    <w:rsid w:val="005011AE"/>
    <w:rsid w:val="00501D30"/>
    <w:rsid w:val="005042EC"/>
    <w:rsid w:val="0054779A"/>
    <w:rsid w:val="00586F4B"/>
    <w:rsid w:val="005C520B"/>
    <w:rsid w:val="005E15FC"/>
    <w:rsid w:val="00626516"/>
    <w:rsid w:val="00661ECD"/>
    <w:rsid w:val="00664C59"/>
    <w:rsid w:val="00667DE5"/>
    <w:rsid w:val="00675598"/>
    <w:rsid w:val="00732426"/>
    <w:rsid w:val="00783856"/>
    <w:rsid w:val="00784D75"/>
    <w:rsid w:val="00812B69"/>
    <w:rsid w:val="00825203"/>
    <w:rsid w:val="008350CB"/>
    <w:rsid w:val="0083627E"/>
    <w:rsid w:val="008D37BC"/>
    <w:rsid w:val="008F6DE1"/>
    <w:rsid w:val="0092573E"/>
    <w:rsid w:val="00940407"/>
    <w:rsid w:val="0097046A"/>
    <w:rsid w:val="00974D63"/>
    <w:rsid w:val="009C2B13"/>
    <w:rsid w:val="009E336E"/>
    <w:rsid w:val="00A01B47"/>
    <w:rsid w:val="00A27B94"/>
    <w:rsid w:val="00A47C2D"/>
    <w:rsid w:val="00A84BDE"/>
    <w:rsid w:val="00A97CA5"/>
    <w:rsid w:val="00AA076B"/>
    <w:rsid w:val="00AB165D"/>
    <w:rsid w:val="00AB7A44"/>
    <w:rsid w:val="00AB7F25"/>
    <w:rsid w:val="00B96C83"/>
    <w:rsid w:val="00BC1338"/>
    <w:rsid w:val="00BF0239"/>
    <w:rsid w:val="00C61CC3"/>
    <w:rsid w:val="00CA2C29"/>
    <w:rsid w:val="00CA63A7"/>
    <w:rsid w:val="00CB105A"/>
    <w:rsid w:val="00CC0A5D"/>
    <w:rsid w:val="00D071C2"/>
    <w:rsid w:val="00D14F04"/>
    <w:rsid w:val="00D22A85"/>
    <w:rsid w:val="00D3580A"/>
    <w:rsid w:val="00E208D5"/>
    <w:rsid w:val="00E46090"/>
    <w:rsid w:val="00E5221E"/>
    <w:rsid w:val="00E77C76"/>
    <w:rsid w:val="00E927F2"/>
    <w:rsid w:val="00EA6C78"/>
    <w:rsid w:val="00EB17FC"/>
    <w:rsid w:val="00EC1D29"/>
    <w:rsid w:val="00EF1D45"/>
    <w:rsid w:val="00F941C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E927F2"/>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3-20T05:46:00Z</dcterms:created>
  <dcterms:modified xsi:type="dcterms:W3CDTF">2023-03-20T05:46:00Z</dcterms:modified>
</cp:coreProperties>
</file>